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65C8B7" w14:textId="77777777" w:rsidR="002239E9" w:rsidRDefault="004E4527">
      <w:bookmarkStart w:id="0" w:name="_GoBack"/>
      <w:bookmarkEnd w:id="0"/>
      <w:r>
        <w:t>Introduction:</w:t>
      </w:r>
      <w:r w:rsidR="00F275B4">
        <w:t xml:space="preserve"> </w:t>
      </w:r>
    </w:p>
    <w:p w14:paraId="03D20002" w14:textId="77777777" w:rsidR="004E4527" w:rsidRDefault="00F275B4">
      <w:r>
        <w:t>The task of this lab is to</w:t>
      </w:r>
      <w:r w:rsidR="000B74F3">
        <w:t xml:space="preserve"> create basic implementations </w:t>
      </w:r>
      <w:r w:rsidR="002239E9">
        <w:t xml:space="preserve">for a binary search tree and modify the </w:t>
      </w:r>
      <w:r w:rsidR="00643742">
        <w:t>basic implemented</w:t>
      </w:r>
      <w:r w:rsidR="004E7F8E">
        <w:t>/provided</w:t>
      </w:r>
      <w:r w:rsidR="00643742">
        <w:t xml:space="preserve"> functions.</w:t>
      </w:r>
    </w:p>
    <w:p w14:paraId="2A56F2F1" w14:textId="77777777" w:rsidR="00A11BAA" w:rsidRDefault="00964836">
      <w:r>
        <w:t>Problem</w:t>
      </w:r>
      <w:r w:rsidR="00A11BAA">
        <w:t xml:space="preserve"> 1:</w:t>
      </w:r>
    </w:p>
    <w:p w14:paraId="09B9D1DA" w14:textId="7EDD60CD" w:rsidR="00955E57" w:rsidRDefault="004E4527">
      <w:r>
        <w:t>Proposed solution design</w:t>
      </w:r>
      <w:r w:rsidR="002239E9">
        <w:t xml:space="preserve"> and implementation</w:t>
      </w:r>
      <w:r>
        <w:t>:</w:t>
      </w:r>
    </w:p>
    <w:p w14:paraId="3B66E30E" w14:textId="070373E7" w:rsidR="00A11BAA" w:rsidRDefault="00A94AAC">
      <w:r>
        <w:t xml:space="preserve">Utilized the same methods </w:t>
      </w:r>
      <w:r w:rsidR="003739CD">
        <w:t>f</w:t>
      </w:r>
      <w:r w:rsidR="00882E0D">
        <w:t xml:space="preserve">rom lab 1 for plotting the </w:t>
      </w:r>
      <w:r w:rsidR="008C09B9">
        <w:t xml:space="preserve">circle and creating a tree. However, the </w:t>
      </w:r>
      <w:r w:rsidR="00892129">
        <w:t xml:space="preserve">tree </w:t>
      </w:r>
      <w:r w:rsidR="00DA2EC5">
        <w:t xml:space="preserve">and branches methods were modified </w:t>
      </w:r>
      <w:r w:rsidR="003C3037">
        <w:t>to</w:t>
      </w:r>
      <w:r w:rsidR="00DA2EC5">
        <w:t xml:space="preserve"> the </w:t>
      </w:r>
      <w:r w:rsidR="00C119E3">
        <w:t>problem</w:t>
      </w:r>
      <w:r w:rsidR="003C3037">
        <w:t>.</w:t>
      </w:r>
      <w:r w:rsidR="00756623">
        <w:t xml:space="preserve"> The functions</w:t>
      </w:r>
      <w:r w:rsidR="003C3037">
        <w:t xml:space="preserve"> </w:t>
      </w:r>
      <w:r w:rsidR="00496D34">
        <w:t>parameters</w:t>
      </w:r>
      <w:r w:rsidR="003C3037">
        <w:t xml:space="preserve"> were</w:t>
      </w:r>
      <w:r w:rsidR="00E23DBD">
        <w:t xml:space="preserve"> </w:t>
      </w:r>
      <w:r w:rsidR="00756623">
        <w:t xml:space="preserve">modified to </w:t>
      </w:r>
      <w:r w:rsidR="004E13B2">
        <w:t>read the BST</w:t>
      </w:r>
      <w:r w:rsidR="00842833">
        <w:t xml:space="preserve">. The </w:t>
      </w:r>
      <w:proofErr w:type="spellStart"/>
      <w:r w:rsidR="00842833">
        <w:t>draw_tree</w:t>
      </w:r>
      <w:proofErr w:type="spellEnd"/>
      <w:r w:rsidR="00842833">
        <w:t xml:space="preserve"> function</w:t>
      </w:r>
      <w:r w:rsidR="00124C3C">
        <w:t xml:space="preserve"> </w:t>
      </w:r>
      <w:r w:rsidR="00033D4B">
        <w:t xml:space="preserve">determines </w:t>
      </w:r>
      <w:r w:rsidR="0066400D">
        <w:t xml:space="preserve">the directions in which the branches are generated </w:t>
      </w:r>
      <w:r w:rsidR="0088751D">
        <w:t xml:space="preserve">based if the </w:t>
      </w:r>
      <w:r w:rsidR="00925FFA">
        <w:t>BST has a left or right node.</w:t>
      </w:r>
      <w:r w:rsidR="00B34C55">
        <w:t xml:space="preserve"> And it automatically </w:t>
      </w:r>
      <w:r w:rsidR="009D5304">
        <w:t>plots the circle corresponding to the current node</w:t>
      </w:r>
      <w:r w:rsidR="00A419FF">
        <w:t>.</w:t>
      </w:r>
    </w:p>
    <w:p w14:paraId="752168B9" w14:textId="77777777" w:rsidR="00643742" w:rsidRDefault="00643742">
      <w:r>
        <w:t>Experimental Results:</w:t>
      </w:r>
    </w:p>
    <w:p w14:paraId="1DBB7CD7" w14:textId="08784DBB" w:rsidR="00643742" w:rsidRDefault="00C270C8">
      <w:r>
        <w:t>Test:</w:t>
      </w:r>
      <w:r w:rsidR="00955E57">
        <w:t xml:space="preserve"> </w:t>
      </w:r>
      <w:r w:rsidR="00D91C11">
        <w:t>A</w:t>
      </w:r>
      <w:r w:rsidR="00955E57">
        <w:t xml:space="preserve"> </w:t>
      </w:r>
      <w:r w:rsidR="00DE305D">
        <w:t xml:space="preserve">= </w:t>
      </w:r>
      <w:r w:rsidR="00955E57">
        <w:t>[]</w:t>
      </w:r>
    </w:p>
    <w:p w14:paraId="2BED3DDC" w14:textId="30A204FD" w:rsidR="00245E62" w:rsidRDefault="00C270C8">
      <w:r>
        <w:t>Result:</w:t>
      </w:r>
      <w:r w:rsidR="00955E57">
        <w:t xml:space="preserve"> No tree was </w:t>
      </w:r>
      <w:r w:rsidR="00892385">
        <w:t>genera</w:t>
      </w:r>
      <w:r w:rsidR="00D91C11">
        <w:t>ted</w:t>
      </w:r>
    </w:p>
    <w:p w14:paraId="41CD21D8" w14:textId="08735397" w:rsidR="00C270C8" w:rsidRDefault="00C270C8">
      <w:r>
        <w:t>Test:</w:t>
      </w:r>
      <w:r w:rsidR="00D91C11">
        <w:t xml:space="preserve"> A = [2]</w:t>
      </w:r>
    </w:p>
    <w:p w14:paraId="5AE8CABE" w14:textId="6EC79002" w:rsidR="00C270C8" w:rsidRDefault="00C270C8">
      <w:r>
        <w:t>Result:</w:t>
      </w:r>
      <w:r w:rsidR="00D91C11">
        <w:t xml:space="preserve"> Only a node </w:t>
      </w:r>
      <w:r w:rsidR="00230584">
        <w:t xml:space="preserve">(circle) </w:t>
      </w:r>
      <w:r w:rsidR="00D91C11">
        <w:t>was created</w:t>
      </w:r>
    </w:p>
    <w:p w14:paraId="78EC7EA8" w14:textId="0613D5FD" w:rsidR="00245E62" w:rsidRDefault="00F67C5C">
      <w:r>
        <w:rPr>
          <w:noProof/>
        </w:rPr>
        <w:drawing>
          <wp:inline distT="0" distB="0" distL="0" distR="0" wp14:anchorId="4204F4DF" wp14:editId="5332DE0F">
            <wp:extent cx="2447251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25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BF1D6" w14:textId="2566ECE2" w:rsidR="00C270C8" w:rsidRDefault="00C270C8">
      <w:r>
        <w:t>Test:</w:t>
      </w:r>
      <w:r w:rsidR="00230584">
        <w:t xml:space="preserve"> A = [</w:t>
      </w:r>
      <w:r w:rsidR="00A23E98">
        <w:t>10,4,15,2,8,12,18,1,3,5,9,7]</w:t>
      </w:r>
    </w:p>
    <w:p w14:paraId="594A4E6C" w14:textId="2C4BB0BA" w:rsidR="00C270C8" w:rsidRDefault="00C270C8">
      <w:r>
        <w:t>Result:</w:t>
      </w:r>
      <w:r w:rsidR="000C2DA8">
        <w:t xml:space="preserve"> </w:t>
      </w:r>
      <w:r w:rsidR="00366C7F">
        <w:t xml:space="preserve">Tree was draw with </w:t>
      </w:r>
      <w:r w:rsidR="00245E62">
        <w:t>draw with correct number of nodes and branches</w:t>
      </w:r>
    </w:p>
    <w:p w14:paraId="52255027" w14:textId="0B7672AB" w:rsidR="00493A02" w:rsidRDefault="00F67C5C">
      <w:r>
        <w:rPr>
          <w:noProof/>
        </w:rPr>
        <w:drawing>
          <wp:inline distT="0" distB="0" distL="0" distR="0" wp14:anchorId="465AF98A" wp14:editId="20FCF9CC">
            <wp:extent cx="2447251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25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112DB" w14:textId="77777777" w:rsidR="00A11BAA" w:rsidRDefault="00964836">
      <w:r>
        <w:t>Problem</w:t>
      </w:r>
      <w:r w:rsidR="00A11BAA">
        <w:t xml:space="preserve"> 2:</w:t>
      </w:r>
    </w:p>
    <w:p w14:paraId="5F23E17E" w14:textId="126D75F8" w:rsidR="00E52119" w:rsidRDefault="00964836">
      <w:r>
        <w:lastRenderedPageBreak/>
        <w:t>Proposed solution design</w:t>
      </w:r>
      <w:r w:rsidR="00643742">
        <w:t xml:space="preserve"> and impl</w:t>
      </w:r>
      <w:r w:rsidR="005B6283">
        <w:t>e</w:t>
      </w:r>
      <w:r w:rsidR="00643742">
        <w:t>mentation</w:t>
      </w:r>
      <w:r w:rsidR="00A419FF">
        <w:t>:</w:t>
      </w:r>
    </w:p>
    <w:p w14:paraId="10D98211" w14:textId="09B32677" w:rsidR="004E4527" w:rsidRDefault="00383A8C">
      <w:r>
        <w:t xml:space="preserve">Came up with a </w:t>
      </w:r>
      <w:r w:rsidR="00C24D2A">
        <w:t xml:space="preserve">similar </w:t>
      </w:r>
      <w:r w:rsidR="00BB13AB">
        <w:t>approach</w:t>
      </w:r>
      <w:r w:rsidR="00C24D2A">
        <w:t xml:space="preserve"> </w:t>
      </w:r>
      <w:r w:rsidR="00763714">
        <w:t xml:space="preserve">but </w:t>
      </w:r>
      <w:r w:rsidR="002A7A04">
        <w:t xml:space="preserve">with a </w:t>
      </w:r>
      <w:r w:rsidR="00763714">
        <w:t>different</w:t>
      </w:r>
      <w:r w:rsidR="00C24D2A">
        <w:t xml:space="preserve"> </w:t>
      </w:r>
      <w:r w:rsidR="00BB13AB">
        <w:t xml:space="preserve">design </w:t>
      </w:r>
      <w:r w:rsidR="00C24D2A">
        <w:t xml:space="preserve">to the search function </w:t>
      </w:r>
      <w:r w:rsidR="00F73E36">
        <w:t xml:space="preserve">previously provided </w:t>
      </w:r>
      <w:r w:rsidR="00C03477">
        <w:t xml:space="preserve">by </w:t>
      </w:r>
      <w:r w:rsidR="00493A02">
        <w:t xml:space="preserve">the professor. </w:t>
      </w:r>
      <w:r w:rsidR="009F007A">
        <w:t>The search function checks</w:t>
      </w:r>
      <w:r w:rsidR="00AD0E63">
        <w:t xml:space="preserve"> for the current node’s value and compares it to the </w:t>
      </w:r>
      <w:r w:rsidR="009B7F36">
        <w:t>search number. If the current node</w:t>
      </w:r>
      <w:r w:rsidR="00526910">
        <w:t xml:space="preserve">’s value is greater than the search number, then </w:t>
      </w:r>
      <w:r w:rsidR="005E4B35">
        <w:t xml:space="preserve">it searches the left node. </w:t>
      </w:r>
      <w:r w:rsidR="0072797C">
        <w:t xml:space="preserve">Plus, if the current node’s value is less than the search number, then it searches on the right branch of the tree. Else, </w:t>
      </w:r>
      <w:r w:rsidR="00545D77">
        <w:t>it returns the current node</w:t>
      </w:r>
      <w:r w:rsidR="008C4D8C">
        <w:t xml:space="preserve"> since it’s the </w:t>
      </w:r>
      <w:r w:rsidR="00033775">
        <w:t xml:space="preserve">number </w:t>
      </w:r>
      <w:r w:rsidR="0043575B">
        <w:t xml:space="preserve">is </w:t>
      </w:r>
      <w:r w:rsidR="00466343">
        <w:t xml:space="preserve">neither </w:t>
      </w:r>
      <w:r w:rsidR="00F974DA">
        <w:t xml:space="preserve">less than or greater than the search key provided. </w:t>
      </w:r>
    </w:p>
    <w:p w14:paraId="035F8365" w14:textId="676DA7E8" w:rsidR="00643742" w:rsidRDefault="00643742">
      <w:r>
        <w:t>Experimental Results</w:t>
      </w:r>
    </w:p>
    <w:p w14:paraId="74CF5FD2" w14:textId="68A61124" w:rsidR="00C270C8" w:rsidRDefault="00C270C8">
      <w:r>
        <w:t>Test:</w:t>
      </w:r>
      <w:r w:rsidR="0024271B">
        <w:t xml:space="preserve"> A = []</w:t>
      </w:r>
      <w:r w:rsidR="00EF07B8">
        <w:t xml:space="preserve">, k = </w:t>
      </w:r>
      <w:r w:rsidR="002370BA">
        <w:t>2</w:t>
      </w:r>
    </w:p>
    <w:p w14:paraId="3EE00C84" w14:textId="1442A82F" w:rsidR="00C270C8" w:rsidRDefault="00C270C8">
      <w:r>
        <w:t>Result:</w:t>
      </w:r>
      <w:r w:rsidR="00EC444B">
        <w:t xml:space="preserve"> </w:t>
      </w:r>
      <w:r w:rsidR="0007512D">
        <w:t>Returns -1</w:t>
      </w:r>
      <w:r w:rsidR="00A412A8">
        <w:t>, since node is not found</w:t>
      </w:r>
    </w:p>
    <w:p w14:paraId="4A87063B" w14:textId="390441EE" w:rsidR="00EC444B" w:rsidRDefault="00EC444B">
      <w:r>
        <w:t>Test: A = [2]</w:t>
      </w:r>
      <w:r w:rsidR="00E23ACD">
        <w:t>, k = 2</w:t>
      </w:r>
    </w:p>
    <w:p w14:paraId="34281FE9" w14:textId="596F7087" w:rsidR="00EC444B" w:rsidRDefault="00EC444B">
      <w:r>
        <w:t>Result:</w:t>
      </w:r>
      <w:r w:rsidR="0007512D">
        <w:t xml:space="preserve"> Returns the node</w:t>
      </w:r>
      <w:r w:rsidR="00FF5DFF">
        <w:t>’s value</w:t>
      </w:r>
      <w:r w:rsidR="008E3E38">
        <w:t xml:space="preserve"> “2”</w:t>
      </w:r>
    </w:p>
    <w:p w14:paraId="5E4BA443" w14:textId="0681CE9F" w:rsidR="00EC444B" w:rsidRDefault="00EC444B">
      <w:r>
        <w:t>Test: A = [10,4,15,2,8,12,18,1,3,5,9,7]</w:t>
      </w:r>
      <w:r w:rsidR="00E23ACD">
        <w:t>, k = 2</w:t>
      </w:r>
    </w:p>
    <w:p w14:paraId="74FA3347" w14:textId="19A25F5E" w:rsidR="00EC444B" w:rsidRDefault="00EC444B">
      <w:r>
        <w:t>Result:</w:t>
      </w:r>
      <w:r w:rsidR="008E3E38">
        <w:t xml:space="preserve"> Returns the node’s value</w:t>
      </w:r>
      <w:r w:rsidR="00A412A8">
        <w:t xml:space="preserve"> “2”</w:t>
      </w:r>
    </w:p>
    <w:p w14:paraId="05F5A3E1" w14:textId="42612354" w:rsidR="00E23ACD" w:rsidRDefault="00E23ACD">
      <w:r>
        <w:t>Test: A = [10,4,15,2,8,12,18,1,3,5,9,7], k = 100</w:t>
      </w:r>
    </w:p>
    <w:p w14:paraId="239524F6" w14:textId="70EDC1BB" w:rsidR="00E23ACD" w:rsidRDefault="00E23ACD">
      <w:r>
        <w:t>Result: Returns -1</w:t>
      </w:r>
    </w:p>
    <w:p w14:paraId="6C2E223C" w14:textId="77777777" w:rsidR="003856B5" w:rsidRDefault="003856B5"/>
    <w:p w14:paraId="10107944" w14:textId="41C0331C" w:rsidR="004E19B6" w:rsidRPr="004E19B6" w:rsidRDefault="00D71263">
      <w:pPr>
        <w:rPr>
          <w:i/>
        </w:rPr>
      </w:pPr>
      <w:r>
        <w:rPr>
          <w:i/>
        </w:rPr>
        <w:t>Console output:</w:t>
      </w:r>
    </w:p>
    <w:p w14:paraId="75F7BD1E" w14:textId="744407D7" w:rsidR="004E19B6" w:rsidRDefault="00DC01B2">
      <w:r>
        <w:rPr>
          <w:noProof/>
        </w:rPr>
        <w:drawing>
          <wp:inline distT="0" distB="0" distL="0" distR="0" wp14:anchorId="3A398908" wp14:editId="4C4ACE00">
            <wp:extent cx="1095375" cy="742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07C88" w14:textId="77777777" w:rsidR="00A62224" w:rsidRDefault="00A62224">
      <w:r>
        <w:t>Problem 3:</w:t>
      </w:r>
    </w:p>
    <w:p w14:paraId="437ACE39" w14:textId="1ECFE478" w:rsidR="00A62224" w:rsidRDefault="00643742">
      <w:r>
        <w:t>Proposed solution design and implementation</w:t>
      </w:r>
      <w:r w:rsidR="00A62224">
        <w:t>:</w:t>
      </w:r>
    </w:p>
    <w:p w14:paraId="09BE1577" w14:textId="135E08A0" w:rsidR="00D71263" w:rsidRDefault="00D71263">
      <w:r>
        <w:t xml:space="preserve">Came up with </w:t>
      </w:r>
      <w:r w:rsidR="00DD2453">
        <w:t xml:space="preserve">an algorithm that </w:t>
      </w:r>
      <w:r w:rsidR="006829A9">
        <w:t xml:space="preserve">always obtains the middle node from </w:t>
      </w:r>
      <w:r w:rsidR="00E61AAB">
        <w:t xml:space="preserve">the given sorted list. </w:t>
      </w:r>
      <w:r w:rsidR="00D4380C">
        <w:t>Using the middle index</w:t>
      </w:r>
      <w:r w:rsidR="00660354">
        <w:t xml:space="preserve"> from the list, the function </w:t>
      </w:r>
      <w:r w:rsidR="00A31B59">
        <w:t>recursively calls</w:t>
      </w:r>
      <w:r w:rsidR="00660354">
        <w:t xml:space="preserve"> the values less than the middle </w:t>
      </w:r>
      <w:r w:rsidR="00BA4ED4">
        <w:t>and the values more than the middle</w:t>
      </w:r>
      <w:r w:rsidR="00B11E48">
        <w:t xml:space="preserve"> respectively</w:t>
      </w:r>
      <w:r w:rsidR="00BA4ED4">
        <w:t>.</w:t>
      </w:r>
      <w:r w:rsidR="00B11E48">
        <w:t xml:space="preserve"> This allows for the method to obtain the middle index of the list from each</w:t>
      </w:r>
      <w:r w:rsidR="005B6283">
        <w:t xml:space="preserve"> set of range of numbers to create the new BST.</w:t>
      </w:r>
      <w:r w:rsidR="00BA4ED4">
        <w:t xml:space="preserve"> </w:t>
      </w:r>
    </w:p>
    <w:p w14:paraId="49DE5176" w14:textId="4336A275" w:rsidR="00C270C8" w:rsidRDefault="00C270C8">
      <w:r>
        <w:t>Experimental Results:</w:t>
      </w:r>
    </w:p>
    <w:p w14:paraId="2203402B" w14:textId="34C1FA4B" w:rsidR="00C270C8" w:rsidRDefault="001E7B49">
      <w:r>
        <w:t>Test:</w:t>
      </w:r>
      <w:r w:rsidR="00EC7AAA">
        <w:t xml:space="preserve"> B = []</w:t>
      </w:r>
    </w:p>
    <w:p w14:paraId="26BC1B01" w14:textId="59A27BA7" w:rsidR="001E7B49" w:rsidRDefault="001E7B49">
      <w:r>
        <w:t>Result:</w:t>
      </w:r>
      <w:r w:rsidR="00C915DB">
        <w:t xml:space="preserve"> Returned</w:t>
      </w:r>
      <w:r w:rsidR="003A7E34">
        <w:t xml:space="preserve"> none</w:t>
      </w:r>
    </w:p>
    <w:p w14:paraId="28247E42" w14:textId="1E952783" w:rsidR="008033B4" w:rsidRDefault="008033B4">
      <w:r>
        <w:t>Test: B = [1]</w:t>
      </w:r>
    </w:p>
    <w:p w14:paraId="5B198250" w14:textId="57D3E35E" w:rsidR="008033B4" w:rsidRDefault="008033B4">
      <w:r>
        <w:t>Result:</w:t>
      </w:r>
      <w:r w:rsidR="003A7E34">
        <w:t xml:space="preserve"> Returned 1 to the BST and then printed </w:t>
      </w:r>
      <w:r w:rsidR="00E1444A">
        <w:t>its content in console “1”</w:t>
      </w:r>
    </w:p>
    <w:p w14:paraId="295AA96B" w14:textId="588FC569" w:rsidR="008033B4" w:rsidRDefault="008033B4">
      <w:r>
        <w:lastRenderedPageBreak/>
        <w:t>Test: B = [1,2,3,4,5,6,7]</w:t>
      </w:r>
    </w:p>
    <w:p w14:paraId="07DF7845" w14:textId="7F83150C" w:rsidR="00D63609" w:rsidRDefault="008033B4">
      <w:r>
        <w:t>Result:</w:t>
      </w:r>
      <w:r w:rsidR="00E1444A">
        <w:t xml:space="preserve"> Returned</w:t>
      </w:r>
      <w:r w:rsidR="007F3160">
        <w:t xml:space="preserve"> the </w:t>
      </w:r>
      <w:r w:rsidR="00BE775D">
        <w:t>list</w:t>
      </w:r>
      <w:r w:rsidR="00E1444A">
        <w:t xml:space="preserve"> to the BST and then printed its</w:t>
      </w:r>
      <w:r w:rsidR="00BE775D">
        <w:t xml:space="preserve"> contents “1 2 3 4 5 6 7”</w:t>
      </w:r>
    </w:p>
    <w:p w14:paraId="60012078" w14:textId="77777777" w:rsidR="00C915DB" w:rsidRDefault="00C915DB"/>
    <w:p w14:paraId="10FAF54F" w14:textId="5203BD90" w:rsidR="00D63609" w:rsidRPr="00F1432B" w:rsidRDefault="00D63609">
      <w:pPr>
        <w:rPr>
          <w:i/>
        </w:rPr>
      </w:pPr>
      <w:r w:rsidRPr="00F1432B">
        <w:rPr>
          <w:i/>
        </w:rPr>
        <w:t>Console</w:t>
      </w:r>
      <w:r w:rsidR="00F1432B" w:rsidRPr="00F1432B">
        <w:rPr>
          <w:i/>
        </w:rPr>
        <w:t xml:space="preserve"> output</w:t>
      </w:r>
      <w:r w:rsidR="00F1432B">
        <w:rPr>
          <w:i/>
        </w:rPr>
        <w:t>:</w:t>
      </w:r>
    </w:p>
    <w:p w14:paraId="6C8AA524" w14:textId="1D074471" w:rsidR="00D63609" w:rsidRPr="00D63609" w:rsidRDefault="00D63609">
      <w:pPr>
        <w:rPr>
          <w:b/>
        </w:rPr>
      </w:pPr>
      <w:r>
        <w:rPr>
          <w:noProof/>
        </w:rPr>
        <w:drawing>
          <wp:inline distT="0" distB="0" distL="0" distR="0" wp14:anchorId="3AD96F8E" wp14:editId="42995F85">
            <wp:extent cx="102870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64615" w14:textId="77777777" w:rsidR="00A62224" w:rsidRDefault="00A62224">
      <w:r>
        <w:t>Problem 4:</w:t>
      </w:r>
    </w:p>
    <w:p w14:paraId="080193F6" w14:textId="170239AB" w:rsidR="00A62224" w:rsidRDefault="00643742">
      <w:r>
        <w:t>Proposed solution design and implementation</w:t>
      </w:r>
      <w:r w:rsidR="00A62224">
        <w:t>:</w:t>
      </w:r>
    </w:p>
    <w:p w14:paraId="0690CBB8" w14:textId="7B2401A1" w:rsidR="00E53D66" w:rsidRDefault="00E53D66">
      <w:r>
        <w:t>Came up with</w:t>
      </w:r>
      <w:r w:rsidR="00D57B6A">
        <w:t xml:space="preserve"> a simple algorithm that</w:t>
      </w:r>
      <w:r w:rsidR="00DB4BB8">
        <w:t xml:space="preserve"> recursively calls </w:t>
      </w:r>
      <w:r w:rsidR="00C8082C">
        <w:t>to the left</w:t>
      </w:r>
      <w:r w:rsidR="003C3F75">
        <w:t xml:space="preserve"> most subtree and then shifts the right most branches</w:t>
      </w:r>
      <w:r w:rsidR="003E55E0">
        <w:t>. As the tree is being traversed the current nodes value is added to a</w:t>
      </w:r>
      <w:r w:rsidR="00115831">
        <w:t xml:space="preserve">n array and returned when </w:t>
      </w:r>
      <w:r w:rsidR="00CD1392">
        <w:t>done with the tree traversal.</w:t>
      </w:r>
    </w:p>
    <w:p w14:paraId="2F5F6FE8" w14:textId="5406DB93" w:rsidR="009D70A3" w:rsidRDefault="009D70A3">
      <w:r>
        <w:t>Experimental Results:</w:t>
      </w:r>
    </w:p>
    <w:p w14:paraId="262277E3" w14:textId="08FAFACA" w:rsidR="009D70A3" w:rsidRDefault="000B3870">
      <w:r>
        <w:t>Test:</w:t>
      </w:r>
      <w:r w:rsidR="00EF082C">
        <w:t xml:space="preserve"> </w:t>
      </w:r>
      <w:r w:rsidR="00A56184">
        <w:t>T = []</w:t>
      </w:r>
    </w:p>
    <w:p w14:paraId="2929ACAD" w14:textId="52F43CE2" w:rsidR="000B3870" w:rsidRDefault="000B3870">
      <w:r>
        <w:t>Result:</w:t>
      </w:r>
      <w:r w:rsidR="00902477">
        <w:t xml:space="preserve"> Nothing</w:t>
      </w:r>
      <w:r w:rsidR="007844FE">
        <w:t xml:space="preserve"> was returned</w:t>
      </w:r>
    </w:p>
    <w:p w14:paraId="102F39CB" w14:textId="0C0E1724" w:rsidR="000B3870" w:rsidRDefault="000B3870">
      <w:r>
        <w:t>Test:</w:t>
      </w:r>
      <w:r w:rsidR="00A56184">
        <w:t xml:space="preserve"> T = [2]</w:t>
      </w:r>
    </w:p>
    <w:p w14:paraId="14E72A42" w14:textId="31FB76CC" w:rsidR="000B3870" w:rsidRDefault="000B3870">
      <w:r>
        <w:t>Result:</w:t>
      </w:r>
      <w:r w:rsidR="007844FE">
        <w:t xml:space="preserve"> Returned the node’s value</w:t>
      </w:r>
    </w:p>
    <w:p w14:paraId="2A32B604" w14:textId="1C2D9D31" w:rsidR="00A56184" w:rsidRDefault="00A56184">
      <w:r>
        <w:t>Test: T = [</w:t>
      </w:r>
      <w:r w:rsidR="00902477" w:rsidRPr="00902477">
        <w:t>10,4,15,2,8,12,18,1,3,5,9,7</w:t>
      </w:r>
      <w:r w:rsidR="00902477">
        <w:t>]</w:t>
      </w:r>
    </w:p>
    <w:p w14:paraId="2B10BBAF" w14:textId="1F534954" w:rsidR="00EF082C" w:rsidRDefault="00902477">
      <w:r>
        <w:t>Result:</w:t>
      </w:r>
      <w:r w:rsidR="00112416">
        <w:t xml:space="preserve"> Returned the trees values in sorted order</w:t>
      </w:r>
    </w:p>
    <w:p w14:paraId="77C4D31E" w14:textId="77777777" w:rsidR="00902477" w:rsidRDefault="00902477"/>
    <w:p w14:paraId="0CA622F6" w14:textId="05994FA8" w:rsidR="00F67529" w:rsidRDefault="00F67529">
      <w:r w:rsidRPr="00F67529">
        <w:rPr>
          <w:i/>
        </w:rPr>
        <w:t>Console output</w:t>
      </w:r>
      <w:r>
        <w:t>:</w:t>
      </w:r>
    </w:p>
    <w:p w14:paraId="65918AF7" w14:textId="4FE1E43B" w:rsidR="00F67529" w:rsidRDefault="00F67529">
      <w:r>
        <w:rPr>
          <w:noProof/>
        </w:rPr>
        <w:drawing>
          <wp:inline distT="0" distB="0" distL="0" distR="0" wp14:anchorId="27FD7CF5" wp14:editId="42AF8E75">
            <wp:extent cx="2038350" cy="561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FFA3" w14:textId="77777777" w:rsidR="00A62224" w:rsidRDefault="00A62224">
      <w:r>
        <w:t>Problem 5:</w:t>
      </w:r>
    </w:p>
    <w:p w14:paraId="35BE8D40" w14:textId="3A0F920C" w:rsidR="004E314E" w:rsidRDefault="00643742">
      <w:r>
        <w:t>Proposed solution design and implementation</w:t>
      </w:r>
      <w:r w:rsidR="00A62224">
        <w:t>:</w:t>
      </w:r>
    </w:p>
    <w:p w14:paraId="1C1714E9" w14:textId="215833C3" w:rsidR="001C3C52" w:rsidRDefault="001C3C52">
      <w:r>
        <w:t xml:space="preserve">Came up with </w:t>
      </w:r>
      <w:r w:rsidR="007149C5">
        <w:t>2 functions,</w:t>
      </w:r>
      <w:r w:rsidR="00055C57">
        <w:t xml:space="preserve"> in which </w:t>
      </w:r>
      <w:r w:rsidR="00AE4D71">
        <w:t xml:space="preserve">one traverses through the list </w:t>
      </w:r>
      <w:r w:rsidR="00B36681">
        <w:t xml:space="preserve">up to the </w:t>
      </w:r>
      <w:r w:rsidR="00140BB5">
        <w:t>leaf nodes</w:t>
      </w:r>
      <w:r w:rsidR="00016DCE">
        <w:t xml:space="preserve">. </w:t>
      </w:r>
      <w:r w:rsidR="00140BB5">
        <w:t>While</w:t>
      </w:r>
      <w:r w:rsidR="00016DCE">
        <w:t xml:space="preserve"> </w:t>
      </w:r>
      <w:r w:rsidR="00183FF2">
        <w:t xml:space="preserve">the function </w:t>
      </w:r>
      <w:r w:rsidR="00140BB5">
        <w:t>is</w:t>
      </w:r>
      <w:r w:rsidR="00183FF2">
        <w:t xml:space="preserve"> traversing the </w:t>
      </w:r>
      <w:r w:rsidR="007470C3">
        <w:t>list,</w:t>
      </w:r>
      <w:r w:rsidR="00183FF2">
        <w:t xml:space="preserve"> it calls the other function</w:t>
      </w:r>
      <w:r w:rsidR="00D36CFA">
        <w:t xml:space="preserve"> to perform the printing. The </w:t>
      </w:r>
      <w:proofErr w:type="spellStart"/>
      <w:r w:rsidR="00D36CFA">
        <w:t>prin</w:t>
      </w:r>
      <w:r w:rsidR="00CB64CC">
        <w:t>tLe</w:t>
      </w:r>
      <w:r w:rsidR="00D36CFA">
        <w:t>vel</w:t>
      </w:r>
      <w:proofErr w:type="spellEnd"/>
      <w:r w:rsidR="00D36CFA">
        <w:t xml:space="preserve"> function</w:t>
      </w:r>
      <w:r w:rsidR="00CB64CC">
        <w:t xml:space="preserve"> print</w:t>
      </w:r>
      <w:r w:rsidR="005A227F">
        <w:t xml:space="preserve">s the </w:t>
      </w:r>
      <w:r w:rsidR="00985E6D">
        <w:t>nodes</w:t>
      </w:r>
      <w:r w:rsidR="00B574E2">
        <w:t xml:space="preserve"> </w:t>
      </w:r>
      <w:r w:rsidR="008B0B13">
        <w:t xml:space="preserve">from the current </w:t>
      </w:r>
      <w:r w:rsidR="005358AF">
        <w:t>depth level</w:t>
      </w:r>
      <w:r w:rsidR="009A124A">
        <w:t xml:space="preserve"> by </w:t>
      </w:r>
      <w:r w:rsidR="00E74818">
        <w:t xml:space="preserve">recursively calling </w:t>
      </w:r>
      <w:r w:rsidR="00B54BA4">
        <w:t>the left subtrees and then the right subtrees</w:t>
      </w:r>
    </w:p>
    <w:p w14:paraId="588B1EDB" w14:textId="4D7D8EEA" w:rsidR="004E314E" w:rsidRDefault="004E314E">
      <w:r>
        <w:t>Experimental Results:</w:t>
      </w:r>
    </w:p>
    <w:p w14:paraId="7EAA428C" w14:textId="77777777" w:rsidR="00B451A8" w:rsidRDefault="00B451A8" w:rsidP="00B451A8">
      <w:r>
        <w:t>Test: T = []</w:t>
      </w:r>
    </w:p>
    <w:p w14:paraId="64C7F9C8" w14:textId="77777777" w:rsidR="00B451A8" w:rsidRDefault="00B451A8" w:rsidP="00B451A8">
      <w:r>
        <w:lastRenderedPageBreak/>
        <w:t>Result: Nothing was returned</w:t>
      </w:r>
    </w:p>
    <w:p w14:paraId="66C6507C" w14:textId="77777777" w:rsidR="00B451A8" w:rsidRDefault="00B451A8" w:rsidP="00B451A8">
      <w:r>
        <w:t>Test: T = [2]</w:t>
      </w:r>
    </w:p>
    <w:p w14:paraId="610A954A" w14:textId="4CA71252" w:rsidR="00B451A8" w:rsidRDefault="00B451A8" w:rsidP="00B451A8">
      <w:r>
        <w:t>Result: Returned the node’s value at depth 0</w:t>
      </w:r>
    </w:p>
    <w:p w14:paraId="6E0E1577" w14:textId="77777777" w:rsidR="00B451A8" w:rsidRDefault="00B451A8" w:rsidP="00B451A8">
      <w:r>
        <w:t>Test: T = [</w:t>
      </w:r>
      <w:r w:rsidRPr="00902477">
        <w:t>10,4,15,2,8,12,18,1,3,5,9,7</w:t>
      </w:r>
      <w:r>
        <w:t>]</w:t>
      </w:r>
    </w:p>
    <w:p w14:paraId="1D9760B0" w14:textId="3C1FC0F8" w:rsidR="004E314E" w:rsidRDefault="00B451A8">
      <w:r>
        <w:t xml:space="preserve">Result: Returned the </w:t>
      </w:r>
      <w:r w:rsidR="00AD29C6">
        <w:t>BST values from depth 0 to 4</w:t>
      </w:r>
    </w:p>
    <w:p w14:paraId="69781DBE" w14:textId="77777777" w:rsidR="00B451A8" w:rsidRDefault="00B451A8"/>
    <w:p w14:paraId="6308F91C" w14:textId="1D05FB28" w:rsidR="004E314E" w:rsidRDefault="004E314E">
      <w:r w:rsidRPr="004E314E">
        <w:rPr>
          <w:i/>
        </w:rPr>
        <w:t>Console output</w:t>
      </w:r>
      <w:r>
        <w:t>:</w:t>
      </w:r>
    </w:p>
    <w:p w14:paraId="3831D883" w14:textId="54EEBEBD" w:rsidR="004E314E" w:rsidRDefault="004E314E">
      <w:r>
        <w:rPr>
          <w:noProof/>
        </w:rPr>
        <w:drawing>
          <wp:inline distT="0" distB="0" distL="0" distR="0" wp14:anchorId="66184B13" wp14:editId="4D04FFC1">
            <wp:extent cx="1943100" cy="1333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1A218" w14:textId="76F0DA0C" w:rsidR="00A62224" w:rsidRDefault="00FB0B87">
      <w:r>
        <w:t>Appendix:</w:t>
      </w:r>
    </w:p>
    <w:p w14:paraId="7BC467F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ourse: 2302-001</w:t>
      </w:r>
    </w:p>
    <w:p w14:paraId="38D5EC4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Author: Esteban Retana</w:t>
      </w:r>
    </w:p>
    <w:p w14:paraId="01D6A02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Assignment: Create the missing methods to </w:t>
      </w:r>
      <w:proofErr w:type="spellStart"/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draw,sort</w:t>
      </w:r>
      <w:proofErr w:type="spellEnd"/>
      <w:proofErr w:type="gram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and traverse through the tree</w:t>
      </w:r>
    </w:p>
    <w:p w14:paraId="21CA1C9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Instructor: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Olac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Fuentes</w:t>
      </w:r>
    </w:p>
    <w:p w14:paraId="61B8417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TA: Anindita Nath</w:t>
      </w:r>
    </w:p>
    <w:p w14:paraId="74B5982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Date of last modification:3/10/19</w:t>
      </w:r>
    </w:p>
    <w:p w14:paraId="759AE30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urpose: Practice basic binary search tree operations</w:t>
      </w:r>
    </w:p>
    <w:p w14:paraId="5204CC9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1D290A6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mpor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umpy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a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np</w:t>
      </w:r>
    </w:p>
    <w:p w14:paraId="4A81EE6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mpor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matplotlib.pyplo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a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lt</w:t>
      </w:r>
      <w:proofErr w:type="spellEnd"/>
    </w:p>
    <w:p w14:paraId="75A4F54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mpor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math</w:t>
      </w:r>
    </w:p>
    <w:p w14:paraId="5463C17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1203114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class</w:t>
      </w:r>
      <w:r w:rsidRPr="002239E9">
        <w:rPr>
          <w:rFonts w:ascii="Consolas" w:eastAsia="Times New Roman" w:hAnsi="Consolas" w:cs="Times New Roman"/>
          <w:color w:val="E5C07B"/>
          <w:sz w:val="21"/>
          <w:szCs w:val="21"/>
        </w:rPr>
        <w:t xml:space="preserve"> </w:t>
      </w:r>
      <w:proofErr w:type="gramStart"/>
      <w:r w:rsidRPr="002239E9">
        <w:rPr>
          <w:rFonts w:ascii="Consolas" w:eastAsia="Times New Roman" w:hAnsi="Consolas" w:cs="Times New Roman"/>
          <w:color w:val="E5C07B"/>
          <w:sz w:val="21"/>
          <w:szCs w:val="21"/>
        </w:rPr>
        <w:t>BST(</w:t>
      </w:r>
      <w:proofErr w:type="gramEnd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object</w:t>
      </w:r>
      <w:r w:rsidRPr="002239E9">
        <w:rPr>
          <w:rFonts w:ascii="Consolas" w:eastAsia="Times New Roman" w:hAnsi="Consolas" w:cs="Times New Roman"/>
          <w:color w:val="E5C07B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:</w:t>
      </w:r>
    </w:p>
    <w:p w14:paraId="1AB9EEF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onstructor</w:t>
      </w:r>
    </w:p>
    <w:p w14:paraId="6A103E7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__</w:t>
      </w:r>
      <w:proofErr w:type="spell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init</w:t>
      </w:r>
      <w:proofErr w:type="spellEnd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_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_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self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 xml:space="preserve"> item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 xml:space="preserve"> lef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 xml:space="preserve"> righ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 </w:t>
      </w:r>
    </w:p>
    <w:p w14:paraId="0C39F7F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E06C75"/>
          <w:sz w:val="21"/>
          <w:szCs w:val="21"/>
        </w:rPr>
        <w:t>sel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item</w:t>
      </w:r>
    </w:p>
    <w:p w14:paraId="26EA54D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E06C75"/>
          <w:sz w:val="21"/>
          <w:szCs w:val="21"/>
        </w:rPr>
        <w:t>sel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left </w:t>
      </w:r>
    </w:p>
    <w:p w14:paraId="06C55FA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E06C75"/>
          <w:sz w:val="21"/>
          <w:szCs w:val="21"/>
        </w:rPr>
        <w:t>sel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right      </w:t>
      </w:r>
    </w:p>
    <w:p w14:paraId="5CF2345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</w:p>
    <w:p w14:paraId="52CF0F2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Inser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ew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6C85165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48B628B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T </w:t>
      </w:r>
      <w:proofErr w:type="gramStart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BS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ew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F46030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ew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BEEDCA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lastRenderedPageBreak/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Insert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,new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59342C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D76169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Insert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,new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64DD5E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4313F57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6FBC4A9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Delete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del</w:t>
      </w:r>
      <w:proofErr w:type="gramEnd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_item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587635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5FA050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el_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3A0896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Delete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,del_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70C431C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el_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1B64E6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Delete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,del_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39EB68D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del_item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 == </w:t>
      </w:r>
      <w:proofErr w:type="spellStart"/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T.item</w:t>
      </w:r>
      <w:proofErr w:type="spellEnd"/>
      <w:proofErr w:type="gramEnd"/>
    </w:p>
    <w:p w14:paraId="1720DCC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and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T is a leaf, just remove it</w:t>
      </w:r>
    </w:p>
    <w:p w14:paraId="62C1FF9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</w:p>
    <w:p w14:paraId="4776A95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T has one child, replace it by existing child</w:t>
      </w:r>
    </w:p>
    <w:p w14:paraId="2E4AF02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</w:p>
    <w:p w14:paraId="0BECE76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A77552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</w:p>
    <w:p w14:paraId="6F0BA6F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: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T has two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chldren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. Replace T by its successor, delete successor</w:t>
      </w:r>
    </w:p>
    <w:p w14:paraId="2D11491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m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Smalles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B2DDED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m.item</w:t>
      </w:r>
      <w:proofErr w:type="spellEnd"/>
    </w:p>
    <w:p w14:paraId="79CA654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Delete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,m.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49CFF3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75F8668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</w:t>
      </w:r>
    </w:p>
    <w:p w14:paraId="5583338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InOrder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55D534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ints items in BST in ascending order</w:t>
      </w:r>
    </w:p>
    <w:p w14:paraId="0851C23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43935FA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nOrder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7C9C76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en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 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2F2F78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nOrder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E0E083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</w:t>
      </w:r>
    </w:p>
    <w:p w14:paraId="1B5D5B6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InOrderD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space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678948B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ints items and structure of BST</w:t>
      </w:r>
    </w:p>
    <w:p w14:paraId="18B6EEA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CEDEDD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nOrder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,space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   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EC9DF9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space,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.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719299A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nOrder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,space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   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01ED0E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</w:t>
      </w:r>
    </w:p>
    <w:p w14:paraId="593FF66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SmallestL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5DD46E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Returns smallest item in BST. Returns None if T is None</w:t>
      </w:r>
    </w:p>
    <w:p w14:paraId="14F6ED0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FF10EB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</w:p>
    <w:p w14:paraId="3DCDAFF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whil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6E530E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</w:p>
    <w:p w14:paraId="719236B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lastRenderedPageBreak/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  </w:t>
      </w:r>
    </w:p>
    <w:p w14:paraId="114A86D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</w:p>
    <w:p w14:paraId="7323B6F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Smalles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C2E881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Returns smallest item in BST. Error if T is None</w:t>
      </w:r>
    </w:p>
    <w:p w14:paraId="6028492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48B32B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6B2640C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58FA3A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Smalles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287031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08E114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Larges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53A743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E883EB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4BDAADD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F4B4C1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Larges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)   </w:t>
      </w:r>
    </w:p>
    <w:p w14:paraId="26B329C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4255C6A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Fin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k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6FB3B47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Returns the address of k in BST, or None if k is not in the tree</w:t>
      </w:r>
    </w:p>
    <w:p w14:paraId="5C1EF5F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or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k:</w:t>
      </w:r>
    </w:p>
    <w:p w14:paraId="2AD01D7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0D07324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k:</w:t>
      </w:r>
    </w:p>
    <w:p w14:paraId="6821862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Find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k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925036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Find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k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C01445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</w:p>
    <w:p w14:paraId="67A78BF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FindAndPrint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k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1B1F5E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f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Find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,k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332561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f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s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D1E51C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f.item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found</w:t>
      </w:r>
      <w:proofErr w:type="spell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F35195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318E50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k,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not</w:t>
      </w:r>
      <w:proofErr w:type="spell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 xml:space="preserve"> found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D165A7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0D9A424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My own methods</w:t>
      </w:r>
    </w:p>
    <w:p w14:paraId="71EE937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689BE9A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s circle figure</w:t>
      </w:r>
    </w:p>
    <w:p w14:paraId="405EEF0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circle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y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rad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505A19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n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*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ra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*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math.p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414C57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p.linspace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6.3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n)</w:t>
      </w:r>
    </w:p>
    <w:p w14:paraId="7BE94FF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Coordinates </w:t>
      </w:r>
    </w:p>
    <w:p w14:paraId="40AE4EE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a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rad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*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p.sin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t)</w:t>
      </w:r>
    </w:p>
    <w:p w14:paraId="7A153A4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b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y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rad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*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p.cos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t)</w:t>
      </w:r>
    </w:p>
    <w:p w14:paraId="1B6A5BA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,b</w:t>
      </w:r>
      <w:proofErr w:type="spellEnd"/>
      <w:proofErr w:type="gramEnd"/>
    </w:p>
    <w:p w14:paraId="5A4B4B8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159D011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binary tree plot</w:t>
      </w:r>
    </w:p>
    <w:p w14:paraId="433F85A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draw_tree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ax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_shif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y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6F8322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!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AA83EF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circle for middle node</w:t>
      </w:r>
    </w:p>
    <w:p w14:paraId="1384198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lastRenderedPageBreak/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,b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circle(x,y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DD4A97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plo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,b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color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k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7276D88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fill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,b,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k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alpha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545DB51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annotate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proofErr w:type="spell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y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,y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), </w:t>
      </w:r>
      <w:proofErr w:type="spell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fontsize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color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001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ha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center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proofErr w:type="spell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va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center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9FA265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C9D239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left branch</w:t>
      </w:r>
    </w:p>
    <w:p w14:paraId="336BC8E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!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4907066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raw_branch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x,x_shift,x,y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D8E92D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raw_tree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x,x_shift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/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_shift,y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8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51A4E72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</w:p>
    <w:p w14:paraId="3E4485D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right branch</w:t>
      </w:r>
    </w:p>
    <w:p w14:paraId="65CFEF5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!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51E7D3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raw_branch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x,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_shift,x,y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DB70DF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raw_tree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x,x_shift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/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_shift,y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8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2A0566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C1EE5A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branch for tree</w:t>
      </w:r>
    </w:p>
    <w:p w14:paraId="085C779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draw_branch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item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ax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_shif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y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E65438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q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np.array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[[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,y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,[x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x_shift,y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8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])</w:t>
      </w:r>
    </w:p>
    <w:p w14:paraId="6DDCAA8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plo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q[: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,q[: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color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k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586A2A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91AE81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Search for Node with given integer element</w:t>
      </w:r>
    </w:p>
    <w:p w14:paraId="7845904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Search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k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FBC747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whil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!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BCCEB8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heck left branch</w:t>
      </w:r>
    </w:p>
    <w:p w14:paraId="1F73410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k:</w:t>
      </w:r>
    </w:p>
    <w:p w14:paraId="2393685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</w:p>
    <w:p w14:paraId="69178D0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heck right branch</w:t>
      </w:r>
    </w:p>
    <w:p w14:paraId="478B20B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l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k:</w:t>
      </w:r>
    </w:p>
    <w:p w14:paraId="3F71C82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</w:p>
    <w:p w14:paraId="0B18F75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Found node</w:t>
      </w:r>
    </w:p>
    <w:p w14:paraId="57D640D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18154D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</w:t>
      </w:r>
    </w:p>
    <w:p w14:paraId="69A0777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</w:p>
    <w:p w14:paraId="4C134B3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</w:p>
    <w:p w14:paraId="1B39986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0B97B6C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onvert Sorted Array list to BST</w:t>
      </w:r>
    </w:p>
    <w:p w14:paraId="564CB01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SortedToBST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B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570C1F1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no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B: </w:t>
      </w:r>
    </w:p>
    <w:p w14:paraId="0712CE0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</w:p>
    <w:p w14:paraId="77763C8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Obtain middle node</w:t>
      </w:r>
    </w:p>
    <w:p w14:paraId="0DFDE9E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mid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len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(B)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//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</w:p>
    <w:p w14:paraId="6103265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0E2FF9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center node</w:t>
      </w:r>
    </w:p>
    <w:p w14:paraId="2F744D3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roo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BST(B[mid])</w:t>
      </w:r>
    </w:p>
    <w:p w14:paraId="1BC2755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lastRenderedPageBreak/>
        <w:t xml:space="preserve">    </w:t>
      </w:r>
    </w:p>
    <w:p w14:paraId="0E1C865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subtree less than center</w:t>
      </w:r>
    </w:p>
    <w:p w14:paraId="775980A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roo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SortedToBS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B[:mid])</w:t>
      </w:r>
    </w:p>
    <w:p w14:paraId="3FA88AF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FE7DD8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reate subtree more than center</w:t>
      </w:r>
    </w:p>
    <w:p w14:paraId="3D2B506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roo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SortedToBS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B[mi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])</w:t>
      </w:r>
    </w:p>
    <w:p w14:paraId="41B9362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95F0D6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root</w:t>
      </w:r>
    </w:p>
    <w:p w14:paraId="4E91C15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48B41FB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Have BST converted to sorted Array list</w:t>
      </w:r>
    </w:p>
    <w:p w14:paraId="4131B74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BSTToSorted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A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B4FF13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!</w:t>
      </w:r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4E4773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BSTToSorte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3BBF068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A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[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</w:t>
      </w:r>
    </w:p>
    <w:p w14:paraId="2A691DD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BSTToSorte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A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DAA839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1862FF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A</w:t>
      </w:r>
    </w:p>
    <w:p w14:paraId="03E9D10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C03931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heck height of Tree</w:t>
      </w:r>
    </w:p>
    <w:p w14:paraId="702DB12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Heigh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3F1943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5D099D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</w:p>
    <w:p w14:paraId="2EAA90F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lef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Heigh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089297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righ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Heigh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90918E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D0DC2E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lef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right:</w:t>
      </w:r>
    </w:p>
    <w:p w14:paraId="53FB792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lef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</w:p>
    <w:p w14:paraId="7163A77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s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171C08A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righ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+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</w:p>
    <w:p w14:paraId="2983A2C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A08EFD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int all nodes to their depth level respectively</w:t>
      </w:r>
    </w:p>
    <w:p w14:paraId="03E6818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PrintWithDepth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3D049B4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l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Height(T)</w:t>
      </w:r>
    </w:p>
    <w:p w14:paraId="74C6785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Traverse through each depth level</w:t>
      </w:r>
    </w:p>
    <w:p w14:paraId="7D048C1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for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rang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l):</w:t>
      </w:r>
    </w:p>
    <w:p w14:paraId="327FDF9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Keys at depth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: 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en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EB29B5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rintLevel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,i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54FD7A5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B4B6EF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7EDC4C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Print nodes at a depth </w:t>
      </w:r>
    </w:p>
    <w:p w14:paraId="37A2596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de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61AFEF"/>
          <w:sz w:val="21"/>
          <w:szCs w:val="21"/>
        </w:rPr>
        <w:t>PrintLevel</w:t>
      </w:r>
      <w:proofErr w:type="spell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T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i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)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6A4CF28D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2501EA2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return</w:t>
      </w:r>
    </w:p>
    <w:p w14:paraId="5580DFB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int elements</w:t>
      </w:r>
    </w:p>
    <w:p w14:paraId="4C12570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f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76A082B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lastRenderedPageBreak/>
        <w:t xml:space="preserve">        </w:t>
      </w: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%d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 xml:space="preserve"> 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%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item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),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en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06C2F5D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proofErr w:type="spellStart"/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elif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&gt;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:</w:t>
      </w:r>
    </w:p>
    <w:p w14:paraId="005E8A8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rintLevel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lef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 i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5F5512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   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rintLevel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.righ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 i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-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F38406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C0ABC5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Code to test the functions above</w:t>
      </w:r>
    </w:p>
    <w:p w14:paraId="22E7BC5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None</w:t>
      </w:r>
    </w:p>
    <w:p w14:paraId="2F31C0BB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A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[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5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8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2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8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9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</w:t>
      </w:r>
    </w:p>
    <w:p w14:paraId="22BB9F5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for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a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A:</w:t>
      </w:r>
    </w:p>
    <w:p w14:paraId="12DC016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T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Insert(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,a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D2DB1F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D12293F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InOrder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T)</w:t>
      </w:r>
    </w:p>
    <w:p w14:paraId="3CC55D2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print(</w:t>
      </w:r>
      <w:proofErr w:type="gram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)</w:t>
      </w:r>
    </w:p>
    <w:p w14:paraId="7A92B5F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InOrderD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T,'')</w:t>
      </w:r>
    </w:p>
    <w:p w14:paraId="695AE18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print(</w:t>
      </w:r>
      <w:proofErr w:type="gram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)</w:t>
      </w:r>
    </w:p>
    <w:p w14:paraId="5E8ABF0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0BCE3D5E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print(</w:t>
      </w:r>
      <w:proofErr w:type="spellStart"/>
      <w:proofErr w:type="gram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SmallestL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T).item)</w:t>
      </w:r>
    </w:p>
    <w:p w14:paraId="0214F4E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gram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print(</w:t>
      </w:r>
      <w:proofErr w:type="gram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Smallest(T).item)</w:t>
      </w:r>
    </w:p>
    <w:p w14:paraId="7902F1E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0107953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FindAndPrint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T,40)</w:t>
      </w:r>
    </w:p>
    <w:p w14:paraId="1AF475D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 xml:space="preserve"># </w:t>
      </w:r>
      <w:proofErr w:type="spellStart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FindAndPrint</w:t>
      </w:r>
      <w:proofErr w:type="spellEnd"/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(T,110)</w:t>
      </w:r>
    </w:p>
    <w:p w14:paraId="2F5878B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701AF24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oblem 1</w:t>
      </w:r>
    </w:p>
    <w:p w14:paraId="54CCA8E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lt.close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all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) </w:t>
      </w:r>
    </w:p>
    <w:p w14:paraId="4A787CC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fig, ax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lt.subplots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() </w:t>
      </w:r>
    </w:p>
    <w:p w14:paraId="0B570C5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draw_tree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,ax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0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5808A9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set_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spec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.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F50C24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ax.axis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off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83A035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lt.show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)</w:t>
      </w:r>
    </w:p>
    <w:p w14:paraId="149E3F5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fig.savefig</w:t>
      </w:r>
      <w:proofErr w:type="spellEnd"/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binarytree.png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5F11C0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DCC816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oblem 2</w:t>
      </w:r>
    </w:p>
    <w:p w14:paraId="098CE58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Question 2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7D4DF36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Search(T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00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.item)</w:t>
      </w:r>
    </w:p>
    <w:p w14:paraId="327EEF2A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4AA9DBC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oblem 3</w:t>
      </w:r>
    </w:p>
    <w:p w14:paraId="716119A3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Question 3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352172D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B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[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1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2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3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4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5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6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,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7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</w:t>
      </w:r>
    </w:p>
    <w:p w14:paraId="5F3F2F84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U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SortedToBST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B)</w:t>
      </w:r>
    </w:p>
    <w:p w14:paraId="160EC88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nOrder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U)</w:t>
      </w:r>
    </w:p>
    <w:p w14:paraId="502E9F6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27A62882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2C6CC0E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oblem 4</w:t>
      </w:r>
    </w:p>
    <w:p w14:paraId="6330D779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Question 4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63C7255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V 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BSTToSorted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T,[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)</w:t>
      </w:r>
    </w:p>
    <w:p w14:paraId="69F008B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388A4DD6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for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C678DD"/>
          <w:sz w:val="21"/>
          <w:szCs w:val="21"/>
        </w:rPr>
        <w:t>in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range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spell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len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V)):</w:t>
      </w:r>
    </w:p>
    <w:p w14:paraId="2CD8D4EC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    </w:t>
      </w:r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V[</w:t>
      </w: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i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],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 xml:space="preserve">, </w:t>
      </w:r>
      <w:r w:rsidRPr="002239E9">
        <w:rPr>
          <w:rFonts w:ascii="Consolas" w:eastAsia="Times New Roman" w:hAnsi="Consolas" w:cs="Times New Roman"/>
          <w:color w:val="D19A66"/>
          <w:sz w:val="21"/>
          <w:szCs w:val="21"/>
        </w:rPr>
        <w:t>end</w:t>
      </w:r>
      <w:r w:rsidRPr="002239E9">
        <w:rPr>
          <w:rFonts w:ascii="Consolas" w:eastAsia="Times New Roman" w:hAnsi="Consolas" w:cs="Times New Roman"/>
          <w:color w:val="ABB2BF"/>
          <w:sz w:val="21"/>
          <w:szCs w:val="21"/>
        </w:rPr>
        <w:t>=</w:t>
      </w:r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''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56D34D5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199093B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A7FA021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r w:rsidRPr="002239E9">
        <w:rPr>
          <w:rFonts w:ascii="Consolas" w:eastAsia="Times New Roman" w:hAnsi="Consolas" w:cs="Times New Roman"/>
          <w:i/>
          <w:iCs/>
          <w:color w:val="5C6370"/>
          <w:sz w:val="21"/>
          <w:szCs w:val="21"/>
        </w:rPr>
        <w:t># Problem 5</w:t>
      </w:r>
    </w:p>
    <w:p w14:paraId="6D2F0B38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gramStart"/>
      <w:r w:rsidRPr="002239E9">
        <w:rPr>
          <w:rFonts w:ascii="Consolas" w:eastAsia="Times New Roman" w:hAnsi="Consolas" w:cs="Times New Roman"/>
          <w:color w:val="56B6C2"/>
          <w:sz w:val="21"/>
          <w:szCs w:val="21"/>
        </w:rPr>
        <w:t>print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</w:t>
      </w:r>
      <w:proofErr w:type="gramEnd"/>
      <w:r w:rsidRPr="002239E9">
        <w:rPr>
          <w:rFonts w:ascii="Consolas" w:eastAsia="Times New Roman" w:hAnsi="Consolas" w:cs="Times New Roman"/>
          <w:color w:val="98C379"/>
          <w:sz w:val="21"/>
          <w:szCs w:val="21"/>
        </w:rPr>
        <w:t>"Question 5"</w:t>
      </w:r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)</w:t>
      </w:r>
    </w:p>
    <w:p w14:paraId="40CE5F80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  <w:proofErr w:type="spellStart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PrintWithDepth</w:t>
      </w:r>
      <w:proofErr w:type="spellEnd"/>
      <w:r w:rsidRPr="002239E9">
        <w:rPr>
          <w:rFonts w:ascii="Consolas" w:eastAsia="Times New Roman" w:hAnsi="Consolas" w:cs="Times New Roman"/>
          <w:color w:val="BBBBBB"/>
          <w:sz w:val="21"/>
          <w:szCs w:val="21"/>
        </w:rPr>
        <w:t>(T)</w:t>
      </w:r>
    </w:p>
    <w:p w14:paraId="48328A97" w14:textId="77777777" w:rsidR="002239E9" w:rsidRPr="002239E9" w:rsidRDefault="002239E9" w:rsidP="002239E9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BBBBBB"/>
          <w:sz w:val="21"/>
          <w:szCs w:val="21"/>
        </w:rPr>
      </w:pPr>
    </w:p>
    <w:p w14:paraId="55FB9B92" w14:textId="77777777" w:rsidR="002239E9" w:rsidRDefault="002239E9"/>
    <w:p w14:paraId="308C0C47" w14:textId="77777777" w:rsidR="004E4527" w:rsidRDefault="004E4527">
      <w:r>
        <w:t xml:space="preserve">Academic Honesty: </w:t>
      </w:r>
    </w:p>
    <w:p w14:paraId="07BFCA47" w14:textId="77777777" w:rsidR="004E4527" w:rsidRDefault="004E4527">
      <w:r>
        <w:t>I certify that this project is entirely my own work. I wrote, debugged, and tested the code being presented, performed the experiments, and wrote the report. I also certify that I did not share my code or report or provided inappropriate assistance to any student in the class.</w:t>
      </w:r>
    </w:p>
    <w:sectPr w:rsidR="004E4527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71C08" w14:textId="77777777" w:rsidR="002D15E3" w:rsidRDefault="002D15E3" w:rsidP="002D15E3">
      <w:pPr>
        <w:spacing w:after="0" w:line="240" w:lineRule="auto"/>
      </w:pPr>
      <w:r>
        <w:separator/>
      </w:r>
    </w:p>
  </w:endnote>
  <w:endnote w:type="continuationSeparator" w:id="0">
    <w:p w14:paraId="1F4922B0" w14:textId="77777777" w:rsidR="002D15E3" w:rsidRDefault="002D15E3" w:rsidP="002D15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EE809E" w14:textId="77777777" w:rsidR="002D15E3" w:rsidRDefault="002D15E3" w:rsidP="002D15E3">
      <w:pPr>
        <w:spacing w:after="0" w:line="240" w:lineRule="auto"/>
      </w:pPr>
      <w:r>
        <w:separator/>
      </w:r>
    </w:p>
  </w:footnote>
  <w:footnote w:type="continuationSeparator" w:id="0">
    <w:p w14:paraId="4897573D" w14:textId="77777777" w:rsidR="002D15E3" w:rsidRDefault="002D15E3" w:rsidP="002D15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2118C" w14:textId="011539A1" w:rsidR="002D15E3" w:rsidRDefault="002D15E3" w:rsidP="002D15E3">
    <w:pPr>
      <w:pStyle w:val="Header"/>
      <w:jc w:val="right"/>
    </w:pPr>
    <w:r>
      <w:t>Esteban Retan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DAyMDI2tDAyNTJW0lEKTi0uzszPAykwqQUAajtcZiwAAAA="/>
  </w:docVars>
  <w:rsids>
    <w:rsidRoot w:val="004E4527"/>
    <w:rsid w:val="000025C2"/>
    <w:rsid w:val="00016DCE"/>
    <w:rsid w:val="00024646"/>
    <w:rsid w:val="00033775"/>
    <w:rsid w:val="00033D4B"/>
    <w:rsid w:val="0003761F"/>
    <w:rsid w:val="00043376"/>
    <w:rsid w:val="00055C57"/>
    <w:rsid w:val="0007512D"/>
    <w:rsid w:val="000B3870"/>
    <w:rsid w:val="000B74F3"/>
    <w:rsid w:val="000C2DA8"/>
    <w:rsid w:val="001013E2"/>
    <w:rsid w:val="00112416"/>
    <w:rsid w:val="00115831"/>
    <w:rsid w:val="00124C3C"/>
    <w:rsid w:val="00140BB5"/>
    <w:rsid w:val="00156209"/>
    <w:rsid w:val="00183FF2"/>
    <w:rsid w:val="00192719"/>
    <w:rsid w:val="001953E6"/>
    <w:rsid w:val="001C3C52"/>
    <w:rsid w:val="001E19C7"/>
    <w:rsid w:val="001E4E18"/>
    <w:rsid w:val="001E7B49"/>
    <w:rsid w:val="002239E9"/>
    <w:rsid w:val="00230584"/>
    <w:rsid w:val="002370BA"/>
    <w:rsid w:val="0024271B"/>
    <w:rsid w:val="0024506D"/>
    <w:rsid w:val="00245E62"/>
    <w:rsid w:val="002A7A04"/>
    <w:rsid w:val="002D15E3"/>
    <w:rsid w:val="002D1BF9"/>
    <w:rsid w:val="00366C7F"/>
    <w:rsid w:val="003739CD"/>
    <w:rsid w:val="00383A8C"/>
    <w:rsid w:val="003856B5"/>
    <w:rsid w:val="003A7E34"/>
    <w:rsid w:val="003B72E2"/>
    <w:rsid w:val="003C3037"/>
    <w:rsid w:val="003C3F75"/>
    <w:rsid w:val="003E55E0"/>
    <w:rsid w:val="0043575B"/>
    <w:rsid w:val="00442661"/>
    <w:rsid w:val="00466343"/>
    <w:rsid w:val="0047662F"/>
    <w:rsid w:val="00493A02"/>
    <w:rsid w:val="00496D34"/>
    <w:rsid w:val="004E13B2"/>
    <w:rsid w:val="004E19B6"/>
    <w:rsid w:val="004E314E"/>
    <w:rsid w:val="004E4527"/>
    <w:rsid w:val="004E5D88"/>
    <w:rsid w:val="004E7F8E"/>
    <w:rsid w:val="00526910"/>
    <w:rsid w:val="005358AF"/>
    <w:rsid w:val="00545D77"/>
    <w:rsid w:val="005A227F"/>
    <w:rsid w:val="005B6283"/>
    <w:rsid w:val="005C13A4"/>
    <w:rsid w:val="005C4FA7"/>
    <w:rsid w:val="005D3B28"/>
    <w:rsid w:val="005D6ADC"/>
    <w:rsid w:val="005E4B35"/>
    <w:rsid w:val="005F433B"/>
    <w:rsid w:val="00643742"/>
    <w:rsid w:val="00660354"/>
    <w:rsid w:val="0066400D"/>
    <w:rsid w:val="006829A9"/>
    <w:rsid w:val="006D4B37"/>
    <w:rsid w:val="007149C5"/>
    <w:rsid w:val="00720CAC"/>
    <w:rsid w:val="00722601"/>
    <w:rsid w:val="0072797C"/>
    <w:rsid w:val="007470C3"/>
    <w:rsid w:val="00756623"/>
    <w:rsid w:val="00763714"/>
    <w:rsid w:val="0078361D"/>
    <w:rsid w:val="007844FE"/>
    <w:rsid w:val="007F3160"/>
    <w:rsid w:val="008033B4"/>
    <w:rsid w:val="00842833"/>
    <w:rsid w:val="00860E4D"/>
    <w:rsid w:val="00864ABA"/>
    <w:rsid w:val="00873733"/>
    <w:rsid w:val="00882E0D"/>
    <w:rsid w:val="0088751D"/>
    <w:rsid w:val="00892129"/>
    <w:rsid w:val="00892385"/>
    <w:rsid w:val="008A07C5"/>
    <w:rsid w:val="008B0B13"/>
    <w:rsid w:val="008C09B9"/>
    <w:rsid w:val="008C4D8C"/>
    <w:rsid w:val="008E3E38"/>
    <w:rsid w:val="00902477"/>
    <w:rsid w:val="00925FFA"/>
    <w:rsid w:val="00955E57"/>
    <w:rsid w:val="00964836"/>
    <w:rsid w:val="00985E6D"/>
    <w:rsid w:val="009A124A"/>
    <w:rsid w:val="009B4B48"/>
    <w:rsid w:val="009B7F36"/>
    <w:rsid w:val="009D5304"/>
    <w:rsid w:val="009D70A3"/>
    <w:rsid w:val="009F007A"/>
    <w:rsid w:val="00A11BAA"/>
    <w:rsid w:val="00A23E98"/>
    <w:rsid w:val="00A31B59"/>
    <w:rsid w:val="00A412A8"/>
    <w:rsid w:val="00A419FF"/>
    <w:rsid w:val="00A56184"/>
    <w:rsid w:val="00A62224"/>
    <w:rsid w:val="00A94AAC"/>
    <w:rsid w:val="00AD0E63"/>
    <w:rsid w:val="00AD29C6"/>
    <w:rsid w:val="00AE4D71"/>
    <w:rsid w:val="00AF3AC0"/>
    <w:rsid w:val="00B00C69"/>
    <w:rsid w:val="00B11E48"/>
    <w:rsid w:val="00B34C55"/>
    <w:rsid w:val="00B36681"/>
    <w:rsid w:val="00B451A8"/>
    <w:rsid w:val="00B54BA4"/>
    <w:rsid w:val="00B574E2"/>
    <w:rsid w:val="00B652B2"/>
    <w:rsid w:val="00BA4ED4"/>
    <w:rsid w:val="00BB13AB"/>
    <w:rsid w:val="00BE775D"/>
    <w:rsid w:val="00C03477"/>
    <w:rsid w:val="00C119E3"/>
    <w:rsid w:val="00C24D2A"/>
    <w:rsid w:val="00C270C8"/>
    <w:rsid w:val="00C8082C"/>
    <w:rsid w:val="00C915DB"/>
    <w:rsid w:val="00CA63AB"/>
    <w:rsid w:val="00CB64CC"/>
    <w:rsid w:val="00CD030D"/>
    <w:rsid w:val="00CD1392"/>
    <w:rsid w:val="00D36CFA"/>
    <w:rsid w:val="00D4380C"/>
    <w:rsid w:val="00D57B6A"/>
    <w:rsid w:val="00D63609"/>
    <w:rsid w:val="00D71263"/>
    <w:rsid w:val="00D86B61"/>
    <w:rsid w:val="00D91C11"/>
    <w:rsid w:val="00D9566B"/>
    <w:rsid w:val="00DA2EC5"/>
    <w:rsid w:val="00DA31D6"/>
    <w:rsid w:val="00DB4BB8"/>
    <w:rsid w:val="00DC01B2"/>
    <w:rsid w:val="00DD2453"/>
    <w:rsid w:val="00DE305D"/>
    <w:rsid w:val="00DF1870"/>
    <w:rsid w:val="00E1444A"/>
    <w:rsid w:val="00E23ACD"/>
    <w:rsid w:val="00E23DBD"/>
    <w:rsid w:val="00E52119"/>
    <w:rsid w:val="00E53D66"/>
    <w:rsid w:val="00E61AAB"/>
    <w:rsid w:val="00E74818"/>
    <w:rsid w:val="00EA52AD"/>
    <w:rsid w:val="00EC0485"/>
    <w:rsid w:val="00EC444B"/>
    <w:rsid w:val="00EC7AAA"/>
    <w:rsid w:val="00EF07B8"/>
    <w:rsid w:val="00EF082C"/>
    <w:rsid w:val="00F1432B"/>
    <w:rsid w:val="00F275B4"/>
    <w:rsid w:val="00F67529"/>
    <w:rsid w:val="00F67C5C"/>
    <w:rsid w:val="00F73E36"/>
    <w:rsid w:val="00F80522"/>
    <w:rsid w:val="00F974DA"/>
    <w:rsid w:val="00FB0B87"/>
    <w:rsid w:val="00FF5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A29D2"/>
  <w15:chartTrackingRefBased/>
  <w15:docId w15:val="{C8AF496A-50A2-480C-919E-F50294F98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5E3"/>
  </w:style>
  <w:style w:type="paragraph" w:styleId="Footer">
    <w:name w:val="footer"/>
    <w:basedOn w:val="Normal"/>
    <w:link w:val="FooterChar"/>
    <w:uiPriority w:val="99"/>
    <w:unhideWhenUsed/>
    <w:rsid w:val="002D15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9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52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0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8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2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6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1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5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8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8517D2-403E-46B7-BDE7-5A0A06DD1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58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tana, Esteban</dc:creator>
  <cp:keywords/>
  <dc:description/>
  <cp:lastModifiedBy>Retana, Esteban</cp:lastModifiedBy>
  <cp:revision>2</cp:revision>
  <dcterms:created xsi:type="dcterms:W3CDTF">2019-03-26T05:02:00Z</dcterms:created>
  <dcterms:modified xsi:type="dcterms:W3CDTF">2019-03-26T05:02:00Z</dcterms:modified>
</cp:coreProperties>
</file>